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5DC675" w14:textId="77777777" w:rsidR="00DC3BEA" w:rsidRPr="00F772B6" w:rsidRDefault="002A26D7" w:rsidP="00A948F7">
      <w:pPr>
        <w:pStyle w:val="Nzev"/>
      </w:pPr>
      <w:r>
        <w:t>Hodnocení kvalifikační práce</w:t>
      </w:r>
      <w:r>
        <w:br/>
        <w:t>posudek</w:t>
      </w:r>
      <w:r w:rsidR="005567E0">
        <w:t xml:space="preserve"> oponenta práce</w:t>
      </w:r>
    </w:p>
    <w:p w14:paraId="6C9328C7" w14:textId="77777777" w:rsidR="00720997" w:rsidRPr="00B84A64" w:rsidRDefault="00720997" w:rsidP="00A948F7">
      <w:pPr>
        <w:pBdr>
          <w:bottom w:val="single" w:sz="4" w:space="5" w:color="70AD47" w:themeColor="accent6"/>
        </w:pBdr>
        <w:tabs>
          <w:tab w:val="left" w:pos="8505"/>
        </w:tabs>
        <w:jc w:val="center"/>
        <w:rPr>
          <w:rFonts w:asciiTheme="minorHAnsi" w:hAnsiTheme="minorHAnsi" w:cstheme="minorHAnsi"/>
        </w:rPr>
      </w:pPr>
    </w:p>
    <w:tbl>
      <w:tblPr>
        <w:tblStyle w:val="Mkatabulky"/>
        <w:tblpPr w:leftFromText="142" w:rightFromText="142" w:topFromText="567" w:bottomFromText="851" w:vertAnchor="text" w:horzAnchor="margin" w:tblpY="394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547"/>
      </w:tblGrid>
      <w:tr w:rsidR="008540D5" w14:paraId="16FAE201" w14:textId="77777777" w:rsidTr="0067764B">
        <w:trPr>
          <w:trHeight w:hRule="exact" w:val="454"/>
        </w:trPr>
        <w:tc>
          <w:tcPr>
            <w:tcW w:w="1985" w:type="dxa"/>
            <w:vAlign w:val="center"/>
          </w:tcPr>
          <w:p w14:paraId="649055EC" w14:textId="77777777" w:rsidR="008540D5" w:rsidRPr="0081015C" w:rsidRDefault="008540D5" w:rsidP="00E82370">
            <w:pPr>
              <w:rPr>
                <w:b/>
              </w:rPr>
            </w:pPr>
            <w:r w:rsidRPr="0081015C">
              <w:rPr>
                <w:b/>
              </w:rPr>
              <w:t>Studijní program:</w:t>
            </w:r>
          </w:p>
        </w:tc>
        <w:tc>
          <w:tcPr>
            <w:tcW w:w="0" w:type="auto"/>
            <w:vAlign w:val="center"/>
          </w:tcPr>
          <w:p w14:paraId="103D33DA" w14:textId="3DEB3F41" w:rsidR="008540D5" w:rsidRDefault="008540D5" w:rsidP="00E82370"/>
        </w:tc>
      </w:tr>
      <w:tr w:rsidR="008540D5" w14:paraId="07AABE07" w14:textId="77777777" w:rsidTr="0067764B">
        <w:trPr>
          <w:trHeight w:hRule="exact" w:val="454"/>
        </w:trPr>
        <w:tc>
          <w:tcPr>
            <w:tcW w:w="1985" w:type="dxa"/>
            <w:vAlign w:val="center"/>
          </w:tcPr>
          <w:p w14:paraId="31BCEF7F" w14:textId="77777777" w:rsidR="008540D5" w:rsidRPr="0081015C" w:rsidRDefault="008540D5" w:rsidP="00E82370">
            <w:pPr>
              <w:rPr>
                <w:b/>
              </w:rPr>
            </w:pPr>
            <w:r w:rsidRPr="0081015C">
              <w:rPr>
                <w:b/>
              </w:rPr>
              <w:t>Studijní obor:</w:t>
            </w:r>
          </w:p>
        </w:tc>
        <w:tc>
          <w:tcPr>
            <w:tcW w:w="0" w:type="auto"/>
            <w:vAlign w:val="center"/>
          </w:tcPr>
          <w:p w14:paraId="383C9847" w14:textId="5DE127F1" w:rsidR="008540D5" w:rsidRDefault="008540D5" w:rsidP="00CA5475"/>
        </w:tc>
      </w:tr>
      <w:tr w:rsidR="008540D5" w14:paraId="18526E7A" w14:textId="77777777" w:rsidTr="0067764B">
        <w:trPr>
          <w:trHeight w:hRule="exact" w:val="454"/>
        </w:trPr>
        <w:tc>
          <w:tcPr>
            <w:tcW w:w="1985" w:type="dxa"/>
            <w:vAlign w:val="center"/>
          </w:tcPr>
          <w:p w14:paraId="3C48CB0A" w14:textId="77777777" w:rsidR="008540D5" w:rsidRPr="0081015C" w:rsidRDefault="008540D5" w:rsidP="00E82370">
            <w:pPr>
              <w:rPr>
                <w:b/>
              </w:rPr>
            </w:pPr>
            <w:r w:rsidRPr="0081015C">
              <w:rPr>
                <w:b/>
              </w:rPr>
              <w:t>Akademický rok:</w:t>
            </w:r>
          </w:p>
        </w:tc>
        <w:tc>
          <w:tcPr>
            <w:tcW w:w="0" w:type="auto"/>
            <w:vAlign w:val="center"/>
          </w:tcPr>
          <w:p w14:paraId="4FA216D3" w14:textId="09D6D43B" w:rsidR="008540D5" w:rsidRDefault="008540D5" w:rsidP="00CA5475"/>
        </w:tc>
      </w:tr>
      <w:tr w:rsidR="00CA5475" w14:paraId="6D50765D" w14:textId="77777777" w:rsidTr="00CA5475">
        <w:trPr>
          <w:trHeight w:val="964"/>
        </w:trPr>
        <w:tc>
          <w:tcPr>
            <w:tcW w:w="1985" w:type="dxa"/>
          </w:tcPr>
          <w:p w14:paraId="2D64FF49" w14:textId="70101991" w:rsidR="00CA5475" w:rsidRPr="0081015C" w:rsidRDefault="00CA5475" w:rsidP="00CA5475">
            <w:pPr>
              <w:spacing w:before="180"/>
              <w:jc w:val="left"/>
              <w:rPr>
                <w:b/>
              </w:rPr>
            </w:pPr>
            <w:r w:rsidRPr="0081015C">
              <w:rPr>
                <w:b/>
              </w:rPr>
              <w:t>Název práce:</w:t>
            </w:r>
          </w:p>
        </w:tc>
        <w:tc>
          <w:tcPr>
            <w:tcW w:w="0" w:type="auto"/>
          </w:tcPr>
          <w:p w14:paraId="16A25981" w14:textId="77777777" w:rsidR="00CA5475" w:rsidRDefault="00CA5475" w:rsidP="007F75D7">
            <w:pPr>
              <w:spacing w:before="180"/>
              <w:jc w:val="left"/>
            </w:pPr>
          </w:p>
        </w:tc>
      </w:tr>
      <w:tr w:rsidR="008540D5" w14:paraId="0BC88955" w14:textId="77777777" w:rsidTr="0067764B">
        <w:trPr>
          <w:trHeight w:hRule="exact" w:val="454"/>
        </w:trPr>
        <w:tc>
          <w:tcPr>
            <w:tcW w:w="1985" w:type="dxa"/>
            <w:vAlign w:val="center"/>
          </w:tcPr>
          <w:p w14:paraId="58B780F8" w14:textId="77777777" w:rsidR="008540D5" w:rsidRPr="0081015C" w:rsidRDefault="0081015C" w:rsidP="00E82370">
            <w:pPr>
              <w:rPr>
                <w:b/>
              </w:rPr>
            </w:pPr>
            <w:r w:rsidRPr="0081015C">
              <w:rPr>
                <w:b/>
              </w:rPr>
              <w:t>Student:</w:t>
            </w:r>
          </w:p>
        </w:tc>
        <w:tc>
          <w:tcPr>
            <w:tcW w:w="0" w:type="auto"/>
            <w:vAlign w:val="center"/>
          </w:tcPr>
          <w:p w14:paraId="12DB8D4D" w14:textId="463D21D4" w:rsidR="008540D5" w:rsidRDefault="008540D5" w:rsidP="00CA5475"/>
        </w:tc>
      </w:tr>
      <w:tr w:rsidR="008540D5" w14:paraId="718956F1" w14:textId="77777777" w:rsidTr="0067764B">
        <w:trPr>
          <w:trHeight w:hRule="exact" w:val="454"/>
        </w:trPr>
        <w:tc>
          <w:tcPr>
            <w:tcW w:w="1985" w:type="dxa"/>
            <w:vAlign w:val="center"/>
          </w:tcPr>
          <w:p w14:paraId="27494ADC" w14:textId="77777777" w:rsidR="008540D5" w:rsidRPr="0081015C" w:rsidRDefault="0081015C" w:rsidP="00E82370">
            <w:pPr>
              <w:rPr>
                <w:b/>
              </w:rPr>
            </w:pPr>
            <w:r w:rsidRPr="0081015C">
              <w:rPr>
                <w:b/>
              </w:rPr>
              <w:t>Katedra:</w:t>
            </w:r>
          </w:p>
        </w:tc>
        <w:tc>
          <w:tcPr>
            <w:tcW w:w="0" w:type="auto"/>
            <w:vAlign w:val="center"/>
          </w:tcPr>
          <w:p w14:paraId="41C9B09D" w14:textId="6F02ACCC" w:rsidR="008540D5" w:rsidRDefault="008540D5" w:rsidP="00CA5475"/>
        </w:tc>
      </w:tr>
      <w:tr w:rsidR="007F75D7" w14:paraId="08D31046" w14:textId="77777777" w:rsidTr="006D6663">
        <w:trPr>
          <w:trHeight w:val="908"/>
        </w:trPr>
        <w:tc>
          <w:tcPr>
            <w:tcW w:w="1985" w:type="dxa"/>
          </w:tcPr>
          <w:p w14:paraId="3CD94892" w14:textId="77777777" w:rsidR="007F75D7" w:rsidRPr="0081015C" w:rsidRDefault="007F75D7" w:rsidP="007F75D7">
            <w:pPr>
              <w:spacing w:before="180"/>
              <w:jc w:val="left"/>
              <w:rPr>
                <w:b/>
              </w:rPr>
            </w:pPr>
            <w:r w:rsidRPr="0081015C">
              <w:rPr>
                <w:b/>
              </w:rPr>
              <w:t>Vedoucí práce:</w:t>
            </w:r>
          </w:p>
        </w:tc>
        <w:tc>
          <w:tcPr>
            <w:tcW w:w="0" w:type="auto"/>
          </w:tcPr>
          <w:p w14:paraId="76C1EDF7" w14:textId="540368CB" w:rsidR="007F75D7" w:rsidRDefault="007F75D7" w:rsidP="007F75D7">
            <w:pPr>
              <w:spacing w:before="180"/>
              <w:jc w:val="left"/>
            </w:pPr>
          </w:p>
        </w:tc>
      </w:tr>
      <w:tr w:rsidR="008540D5" w14:paraId="5C37B74B" w14:textId="77777777" w:rsidTr="0067764B">
        <w:trPr>
          <w:trHeight w:hRule="exact" w:val="454"/>
        </w:trPr>
        <w:tc>
          <w:tcPr>
            <w:tcW w:w="1985" w:type="dxa"/>
            <w:vAlign w:val="center"/>
          </w:tcPr>
          <w:p w14:paraId="691D89DD" w14:textId="77777777" w:rsidR="008540D5" w:rsidRPr="0081015C" w:rsidRDefault="0081015C" w:rsidP="00E82370">
            <w:pPr>
              <w:rPr>
                <w:b/>
              </w:rPr>
            </w:pPr>
            <w:r w:rsidRPr="0081015C">
              <w:rPr>
                <w:b/>
              </w:rPr>
              <w:t>Oponent:</w:t>
            </w:r>
          </w:p>
        </w:tc>
        <w:tc>
          <w:tcPr>
            <w:tcW w:w="0" w:type="auto"/>
            <w:vAlign w:val="center"/>
          </w:tcPr>
          <w:p w14:paraId="2D3EC5D1" w14:textId="0A9CC7CA" w:rsidR="008540D5" w:rsidRDefault="008540D5" w:rsidP="00CA5475"/>
        </w:tc>
      </w:tr>
      <w:tr w:rsidR="008540D5" w14:paraId="03862CA1" w14:textId="77777777" w:rsidTr="0067764B">
        <w:trPr>
          <w:trHeight w:hRule="exact" w:val="454"/>
        </w:trPr>
        <w:tc>
          <w:tcPr>
            <w:tcW w:w="1985" w:type="dxa"/>
            <w:vAlign w:val="center"/>
          </w:tcPr>
          <w:p w14:paraId="607FA650" w14:textId="77777777" w:rsidR="008540D5" w:rsidRPr="0081015C" w:rsidRDefault="0081015C" w:rsidP="00E82370">
            <w:pPr>
              <w:rPr>
                <w:b/>
              </w:rPr>
            </w:pPr>
            <w:r w:rsidRPr="0081015C">
              <w:rPr>
                <w:b/>
              </w:rPr>
              <w:t>Pracoviště oponenta</w:t>
            </w:r>
            <w:r>
              <w:rPr>
                <w:b/>
              </w:rPr>
              <w:t>:</w:t>
            </w:r>
          </w:p>
        </w:tc>
        <w:tc>
          <w:tcPr>
            <w:tcW w:w="0" w:type="auto"/>
            <w:vAlign w:val="center"/>
          </w:tcPr>
          <w:p w14:paraId="1C1C44C0" w14:textId="1E00C6BF" w:rsidR="008540D5" w:rsidRDefault="008540D5" w:rsidP="00CA5475"/>
        </w:tc>
      </w:tr>
    </w:tbl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"/>
        <w:gridCol w:w="4481"/>
        <w:gridCol w:w="449"/>
        <w:gridCol w:w="448"/>
        <w:gridCol w:w="448"/>
        <w:gridCol w:w="449"/>
        <w:gridCol w:w="447"/>
        <w:gridCol w:w="447"/>
        <w:gridCol w:w="941"/>
      </w:tblGrid>
      <w:tr w:rsidR="009D3564" w14:paraId="5E045472" w14:textId="77777777" w:rsidTr="00A41991">
        <w:trPr>
          <w:trHeight w:val="227"/>
        </w:trPr>
        <w:tc>
          <w:tcPr>
            <w:tcW w:w="421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D6ADCC7" w14:textId="77777777" w:rsidR="00BC77AC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9" w:type="dxa"/>
            <w:vMerge w:val="restar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7A4924A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Hlediska</w:t>
            </w:r>
          </w:p>
        </w:tc>
        <w:tc>
          <w:tcPr>
            <w:tcW w:w="2736" w:type="dxa"/>
            <w:gridSpan w:val="6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F8CEC1D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Stupeň hodnocení</w:t>
            </w:r>
          </w:p>
        </w:tc>
        <w:tc>
          <w:tcPr>
            <w:tcW w:w="941" w:type="dxa"/>
            <w:vMerge w:val="restart"/>
            <w:tcBorders>
              <w:top w:val="single" w:sz="12" w:space="0" w:color="auto"/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14:paraId="7C4AD618" w14:textId="77777777" w:rsidR="00BC77AC" w:rsidRPr="009D3564" w:rsidRDefault="00BC77AC" w:rsidP="009D3564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Nelze hodnotit</w:t>
            </w:r>
          </w:p>
        </w:tc>
      </w:tr>
      <w:tr w:rsidR="009D3564" w14:paraId="15261576" w14:textId="77777777" w:rsidTr="00A41991">
        <w:trPr>
          <w:trHeight w:val="283"/>
        </w:trPr>
        <w:tc>
          <w:tcPr>
            <w:tcW w:w="421" w:type="dxa"/>
            <w:vMerge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672891D2" w14:textId="77777777" w:rsidR="00BC77AC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9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A6F2186" w14:textId="77777777" w:rsidR="00BC77AC" w:rsidRPr="00A529DD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465CB4D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A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0351699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B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FB0CC50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C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C9B0602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D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242589C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64E495C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F</w:t>
            </w:r>
          </w:p>
        </w:tc>
        <w:tc>
          <w:tcPr>
            <w:tcW w:w="941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46155D1" w14:textId="77777777" w:rsidR="00BC77AC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054D8" w14:paraId="661094DC" w14:textId="77777777" w:rsidTr="003839C2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11FDDF" w14:textId="77777777" w:rsidR="003054D8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54215" w14:textId="77777777" w:rsidR="003054D8" w:rsidRPr="00A529DD" w:rsidRDefault="003054D8" w:rsidP="003054D8">
            <w:pPr>
              <w:rPr>
                <w:rFonts w:asciiTheme="minorHAnsi" w:hAnsiTheme="minorHAnsi" w:cstheme="minorHAnsi"/>
                <w:szCs w:val="20"/>
              </w:rPr>
            </w:pPr>
            <w:r w:rsidRPr="00A529DD">
              <w:rPr>
                <w:rFonts w:asciiTheme="minorHAnsi" w:hAnsiTheme="minorHAnsi" w:cstheme="minorHAnsi"/>
                <w:szCs w:val="20"/>
              </w:rPr>
              <w:t>Splnění požadavků zadání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04F307" w14:textId="7FFE30C1" w:rsidR="003054D8" w:rsidRDefault="003054D8" w:rsidP="003839C2">
            <w:pPr>
              <w:tabs>
                <w:tab w:val="center" w:pos="7088"/>
              </w:tabs>
              <w:spacing w:after="60"/>
              <w:rPr>
                <w:rFonts w:asciiTheme="minorHAnsi" w:hAnsiTheme="minorHAnsi" w:cstheme="minorHAnsi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C0D64" w14:textId="22DF2734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A7180" w14:textId="78515CCE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0E982" w14:textId="782B5D99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AE7EF" w14:textId="1EDDDCBC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08F25" w14:textId="282E0997" w:rsidR="003054D8" w:rsidRDefault="003054D8" w:rsidP="003054D8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6057AF" w14:textId="0566A74D" w:rsidR="003054D8" w:rsidRDefault="003054D8" w:rsidP="003054D8">
            <w:pPr>
              <w:jc w:val="center"/>
            </w:pPr>
          </w:p>
        </w:tc>
      </w:tr>
      <w:tr w:rsidR="003054D8" w14:paraId="2C93E338" w14:textId="77777777" w:rsidTr="003054D8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2BB648" w14:textId="77777777" w:rsidR="003054D8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CB363" w14:textId="77777777" w:rsidR="003054D8" w:rsidRPr="00A529DD" w:rsidRDefault="003054D8" w:rsidP="003054D8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Práce s </w:t>
            </w:r>
            <w:r w:rsidRPr="00A529DD">
              <w:rPr>
                <w:rFonts w:asciiTheme="minorHAnsi" w:hAnsiTheme="minorHAnsi" w:cstheme="minorHAnsi"/>
                <w:szCs w:val="20"/>
              </w:rPr>
              <w:t>inf</w:t>
            </w:r>
            <w:r>
              <w:rPr>
                <w:rFonts w:asciiTheme="minorHAnsi" w:hAnsiTheme="minorHAnsi" w:cstheme="minorHAnsi"/>
                <w:szCs w:val="20"/>
              </w:rPr>
              <w:t xml:space="preserve">ormacemi a odbornou literaturou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A9E87" w14:textId="15AB0370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07869" w14:textId="059DE6C7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8260B" w14:textId="172F1DFB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83BED" w14:textId="1FE7B59D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FDB53" w14:textId="448AE7B4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DCC08" w14:textId="0ADC67E8" w:rsidR="003054D8" w:rsidRDefault="003054D8" w:rsidP="003054D8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0191052" w14:textId="450278AD" w:rsidR="003054D8" w:rsidRDefault="003054D8" w:rsidP="003054D8">
            <w:pPr>
              <w:jc w:val="center"/>
            </w:pPr>
          </w:p>
        </w:tc>
      </w:tr>
      <w:tr w:rsidR="003054D8" w14:paraId="4B3EE687" w14:textId="77777777" w:rsidTr="003054D8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80B57C" w14:textId="77777777" w:rsidR="003054D8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F1D3B" w14:textId="77777777" w:rsidR="003054D8" w:rsidRPr="00A529DD" w:rsidRDefault="003054D8" w:rsidP="003054D8">
            <w:pPr>
              <w:rPr>
                <w:rFonts w:asciiTheme="minorHAnsi" w:hAnsiTheme="minorHAnsi" w:cstheme="minorHAnsi"/>
                <w:szCs w:val="20"/>
              </w:rPr>
            </w:pPr>
            <w:r w:rsidRPr="00A529DD">
              <w:rPr>
                <w:rFonts w:asciiTheme="minorHAnsi" w:hAnsiTheme="minorHAnsi" w:cstheme="minorHAnsi"/>
                <w:szCs w:val="20"/>
              </w:rPr>
              <w:t>Vhodnost metodiky řešení</w:t>
            </w:r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12957" w14:textId="51D37A2B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BBE54" w14:textId="576ED44D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1808B" w14:textId="62B1BB64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D4124" w14:textId="70395654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8EA75" w14:textId="3B4564D0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73EF5" w14:textId="5D12F4C7" w:rsidR="003054D8" w:rsidRDefault="003054D8" w:rsidP="003054D8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A6F62D" w14:textId="541C4F17" w:rsidR="003054D8" w:rsidRDefault="003054D8" w:rsidP="003054D8">
            <w:pPr>
              <w:jc w:val="center"/>
            </w:pPr>
          </w:p>
        </w:tc>
      </w:tr>
      <w:tr w:rsidR="003054D8" w14:paraId="3C352D60" w14:textId="77777777" w:rsidTr="003054D8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1E9C23" w14:textId="77777777" w:rsidR="003054D8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8D569" w14:textId="77777777" w:rsidR="003054D8" w:rsidRPr="00A529DD" w:rsidRDefault="003054D8" w:rsidP="003054D8">
            <w:pPr>
              <w:rPr>
                <w:rFonts w:asciiTheme="minorHAnsi" w:hAnsiTheme="minorHAnsi" w:cstheme="minorHAnsi"/>
                <w:szCs w:val="20"/>
              </w:rPr>
            </w:pPr>
            <w:r w:rsidRPr="00A529DD">
              <w:rPr>
                <w:rFonts w:asciiTheme="minorHAnsi" w:hAnsiTheme="minorHAnsi" w:cstheme="minorHAnsi"/>
                <w:szCs w:val="20"/>
              </w:rPr>
              <w:t>Využití metod zpracování výsledků</w:t>
            </w:r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01028" w14:textId="6F877DA7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8C7D7" w14:textId="1B4635B7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75FF1" w14:textId="5BCE7AB4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87C6A" w14:textId="5B515FA1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9BC82" w14:textId="67BD1166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1A46F" w14:textId="078DD8A6" w:rsidR="003054D8" w:rsidRDefault="003054D8" w:rsidP="003054D8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EAE3507" w14:textId="369EDCEA" w:rsidR="003054D8" w:rsidRDefault="003054D8" w:rsidP="003054D8">
            <w:pPr>
              <w:jc w:val="center"/>
            </w:pPr>
          </w:p>
        </w:tc>
      </w:tr>
      <w:tr w:rsidR="003054D8" w14:paraId="330E4886" w14:textId="77777777" w:rsidTr="003054D8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1AA1ED" w14:textId="77777777" w:rsidR="003054D8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2EA13" w14:textId="77777777" w:rsidR="003054D8" w:rsidRPr="00A529DD" w:rsidRDefault="003054D8" w:rsidP="003054D8">
            <w:pPr>
              <w:rPr>
                <w:rFonts w:asciiTheme="minorHAnsi" w:hAnsiTheme="minorHAnsi" w:cstheme="minorHAnsi"/>
                <w:szCs w:val="20"/>
              </w:rPr>
            </w:pPr>
            <w:r w:rsidRPr="00A529DD">
              <w:rPr>
                <w:rFonts w:asciiTheme="minorHAnsi" w:hAnsiTheme="minorHAnsi" w:cstheme="minorHAnsi"/>
                <w:szCs w:val="20"/>
              </w:rPr>
              <w:t>Interpretace výsledků, disku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AA0BD" w14:textId="422AD664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5313B" w14:textId="76819838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E4B3F" w14:textId="07A2E96F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98D2C" w14:textId="1CFFB44F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9B04C" w14:textId="76F447B6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D08E2" w14:textId="33568A40" w:rsidR="003054D8" w:rsidRDefault="003054D8" w:rsidP="003054D8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4DAA58F" w14:textId="40555BF9" w:rsidR="003054D8" w:rsidRDefault="003054D8" w:rsidP="003054D8">
            <w:pPr>
              <w:jc w:val="center"/>
            </w:pPr>
          </w:p>
        </w:tc>
      </w:tr>
      <w:tr w:rsidR="003054D8" w14:paraId="5BD599E2" w14:textId="77777777" w:rsidTr="003054D8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0113E5" w14:textId="77777777" w:rsidR="003054D8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52284" w14:textId="77777777" w:rsidR="003054D8" w:rsidRPr="00A529DD" w:rsidRDefault="003054D8" w:rsidP="003054D8">
            <w:pPr>
              <w:rPr>
                <w:rFonts w:asciiTheme="minorHAnsi" w:hAnsiTheme="minorHAnsi" w:cstheme="minorHAnsi"/>
                <w:szCs w:val="20"/>
              </w:rPr>
            </w:pPr>
            <w:r w:rsidRPr="00A529DD">
              <w:rPr>
                <w:rFonts w:asciiTheme="minorHAnsi" w:hAnsiTheme="minorHAnsi" w:cstheme="minorHAnsi"/>
                <w:szCs w:val="20"/>
              </w:rPr>
              <w:t>Formulace závěrů prác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9F220" w14:textId="6CA698DC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A9D19" w14:textId="773CA583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9C270" w14:textId="2FC016EF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53448" w14:textId="39593E84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36FB8" w14:textId="16118648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1BD36" w14:textId="38EA782F" w:rsidR="003054D8" w:rsidRDefault="003054D8" w:rsidP="003054D8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0E49285" w14:textId="3E78BCA9" w:rsidR="003054D8" w:rsidRDefault="003054D8" w:rsidP="003054D8">
            <w:pPr>
              <w:jc w:val="center"/>
            </w:pPr>
          </w:p>
        </w:tc>
      </w:tr>
      <w:tr w:rsidR="003054D8" w14:paraId="70C7C0A4" w14:textId="77777777" w:rsidTr="003054D8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D5B54" w14:textId="77777777" w:rsidR="003054D8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57DDB" w14:textId="77777777" w:rsidR="003054D8" w:rsidRPr="00A529DD" w:rsidRDefault="003054D8" w:rsidP="003054D8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Jazykové zpracování</w:t>
            </w:r>
            <w:r w:rsidRPr="00A529DD">
              <w:rPr>
                <w:rFonts w:asciiTheme="minorHAnsi" w:hAnsiTheme="minorHAnsi" w:cstheme="minorHAnsi"/>
                <w:szCs w:val="20"/>
              </w:rPr>
              <w:t xml:space="preserve"> a práce s odborným jazykem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A1A52" w14:textId="4599C0B4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07483" w14:textId="70FD6F0A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28C52" w14:textId="29F6829C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E119C" w14:textId="225B7725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67632" w14:textId="7B91C5BA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144EB" w14:textId="04062A4F" w:rsidR="003054D8" w:rsidRDefault="003054D8" w:rsidP="003054D8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0DD9C74" w14:textId="276C625C" w:rsidR="003054D8" w:rsidRDefault="003054D8" w:rsidP="003054D8">
            <w:pPr>
              <w:jc w:val="center"/>
            </w:pPr>
          </w:p>
        </w:tc>
      </w:tr>
      <w:tr w:rsidR="003054D8" w14:paraId="0CF329A3" w14:textId="77777777" w:rsidTr="003054D8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63DC1" w14:textId="77777777" w:rsidR="003054D8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BD76D" w14:textId="77777777" w:rsidR="003054D8" w:rsidRPr="00A529DD" w:rsidRDefault="003054D8" w:rsidP="003054D8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O</w:t>
            </w:r>
            <w:r w:rsidRPr="00A529DD">
              <w:rPr>
                <w:rFonts w:asciiTheme="minorHAnsi" w:hAnsiTheme="minorHAnsi" w:cstheme="minorHAnsi"/>
                <w:szCs w:val="20"/>
              </w:rPr>
              <w:t>dborná úroveň prác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440EB" w14:textId="333DA706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B6CC8" w14:textId="06883A9F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26C7" w14:textId="6C334919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145FB" w14:textId="1B717F74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69609" w14:textId="7322DC7C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6A7AC" w14:textId="7D02E547" w:rsidR="003054D8" w:rsidRDefault="003054D8" w:rsidP="003054D8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BB2124" w14:textId="6BBE4250" w:rsidR="003054D8" w:rsidRDefault="003054D8" w:rsidP="003054D8">
            <w:pPr>
              <w:jc w:val="center"/>
            </w:pPr>
          </w:p>
        </w:tc>
      </w:tr>
      <w:tr w:rsidR="003054D8" w14:paraId="41DE19BA" w14:textId="77777777" w:rsidTr="003054D8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911799" w14:textId="77777777" w:rsidR="003054D8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32A10" w14:textId="77777777" w:rsidR="003054D8" w:rsidRPr="00A529DD" w:rsidRDefault="003054D8" w:rsidP="003054D8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Formální úprava prác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18DB7" w14:textId="44BBED34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68085" w14:textId="6DC54A2F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3C64" w14:textId="526AFEFE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2AC82" w14:textId="555253F0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0CB73" w14:textId="68F68B7E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9B48C" w14:textId="37E1B557" w:rsidR="003054D8" w:rsidRDefault="003054D8" w:rsidP="003054D8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5503A6D" w14:textId="0000C066" w:rsidR="003054D8" w:rsidRDefault="003054D8" w:rsidP="003054D8">
            <w:pPr>
              <w:jc w:val="center"/>
            </w:pPr>
          </w:p>
        </w:tc>
      </w:tr>
      <w:tr w:rsidR="003054D8" w14:paraId="02EB170E" w14:textId="77777777" w:rsidTr="003054D8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08DBBE8" w14:textId="77777777" w:rsidR="003054D8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86E63C2" w14:textId="77777777" w:rsidR="003054D8" w:rsidRPr="00A529DD" w:rsidRDefault="003054D8" w:rsidP="003054D8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Zhodnocení možnosti praktického využití výsledků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F5F753" w14:textId="49BD9BC0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01DF509" w14:textId="4C17D7C6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4E117F" w14:textId="5DACDFF0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601E399" w14:textId="366F0F5B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18517BE" w14:textId="092A4A3F" w:rsidR="003054D8" w:rsidRDefault="003054D8" w:rsidP="003054D8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9EC91AC" w14:textId="70410358" w:rsidR="003054D8" w:rsidRDefault="003054D8" w:rsidP="003054D8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439D419E" w14:textId="4E961F71" w:rsidR="003054D8" w:rsidRDefault="003054D8" w:rsidP="003054D8">
            <w:pPr>
              <w:jc w:val="center"/>
            </w:pPr>
          </w:p>
        </w:tc>
      </w:tr>
    </w:tbl>
    <w:p w14:paraId="0FE02099" w14:textId="77777777" w:rsidR="00A948F7" w:rsidRPr="000915A8" w:rsidRDefault="00A948F7" w:rsidP="009D3564">
      <w:pPr>
        <w:tabs>
          <w:tab w:val="center" w:pos="7088"/>
        </w:tabs>
        <w:spacing w:before="240" w:after="0"/>
        <w:rPr>
          <w:rFonts w:asciiTheme="minorHAnsi" w:hAnsiTheme="minorHAnsi" w:cstheme="minorHAnsi"/>
        </w:rPr>
      </w:pPr>
      <w:r w:rsidRPr="000915A8">
        <w:rPr>
          <w:rFonts w:asciiTheme="minorHAnsi" w:hAnsiTheme="minorHAnsi" w:cstheme="minorHAnsi"/>
        </w:rPr>
        <w:t xml:space="preserve">Hodnocení vyznačte </w:t>
      </w:r>
      <w:r w:rsidRPr="000915A8">
        <w:rPr>
          <w:rFonts w:asciiTheme="minorHAnsi" w:hAnsiTheme="minorHAnsi" w:cstheme="minorHAnsi"/>
          <w:b/>
        </w:rPr>
        <w:t>X</w:t>
      </w:r>
      <w:r w:rsidRPr="000915A8">
        <w:rPr>
          <w:rFonts w:asciiTheme="minorHAnsi" w:hAnsiTheme="minorHAnsi" w:cstheme="minorHAnsi"/>
        </w:rPr>
        <w:t xml:space="preserve"> (slouží pro</w:t>
      </w:r>
      <w:r w:rsidR="00A529DD" w:rsidRPr="000915A8">
        <w:rPr>
          <w:rFonts w:asciiTheme="minorHAnsi" w:hAnsiTheme="minorHAnsi" w:cstheme="minorHAnsi"/>
        </w:rPr>
        <w:t xml:space="preserve"> stanovení výsledné klasifikace;</w:t>
      </w:r>
      <w:r w:rsidRPr="000915A8">
        <w:rPr>
          <w:rFonts w:asciiTheme="minorHAnsi" w:hAnsiTheme="minorHAnsi" w:cstheme="minorHAnsi"/>
        </w:rPr>
        <w:t xml:space="preserve"> A = 1, B = 1-, C = 2, D = 2-, E = 3, F = 4)</w:t>
      </w:r>
    </w:p>
    <w:p w14:paraId="244F3D04" w14:textId="77777777" w:rsidR="00A529DD" w:rsidRDefault="00A529D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0EE48C1C" w14:textId="77777777" w:rsidR="00A948F7" w:rsidRDefault="00A948F7" w:rsidP="00A529DD">
      <w:pPr>
        <w:tabs>
          <w:tab w:val="center" w:pos="7088"/>
        </w:tabs>
        <w:spacing w:before="240" w:after="60"/>
        <w:rPr>
          <w:rFonts w:asciiTheme="minorHAnsi" w:hAnsiTheme="minorHAnsi" w:cstheme="minorHAnsi"/>
        </w:rPr>
      </w:pPr>
      <w:r w:rsidRPr="003A05D9">
        <w:rPr>
          <w:rFonts w:asciiTheme="minorHAnsi" w:hAnsiTheme="minorHAnsi" w:cstheme="minorHAnsi"/>
          <w:b/>
        </w:rPr>
        <w:lastRenderedPageBreak/>
        <w:t>Konkrétní připomínky a otázky k obhajobě</w:t>
      </w:r>
      <w:r>
        <w:rPr>
          <w:rFonts w:asciiTheme="minorHAnsi" w:hAnsiTheme="minorHAnsi" w:cstheme="minorHAnsi"/>
        </w:rPr>
        <w:t>: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8532"/>
      </w:tblGrid>
      <w:tr w:rsidR="00FA3786" w14:paraId="56424A60" w14:textId="77777777" w:rsidTr="003839C2">
        <w:trPr>
          <w:trHeight w:hRule="exact" w:val="9742"/>
        </w:trPr>
        <w:tc>
          <w:tcPr>
            <w:tcW w:w="8731" w:type="dxa"/>
            <w:tcBorders>
              <w:top w:val="nil"/>
              <w:left w:val="nil"/>
              <w:bottom w:val="nil"/>
              <w:right w:val="nil"/>
            </w:tcBorders>
          </w:tcPr>
          <w:p w14:paraId="70DFD6DA" w14:textId="1CFB7B2D" w:rsidR="00FA3786" w:rsidRDefault="00FA3786" w:rsidP="00A14FE7"/>
        </w:tc>
      </w:tr>
    </w:tbl>
    <w:p w14:paraId="482C3558" w14:textId="77777777" w:rsidR="00A529DD" w:rsidRDefault="00A529DD" w:rsidP="00A529DD">
      <w:pPr>
        <w:tabs>
          <w:tab w:val="center" w:pos="7088"/>
        </w:tabs>
        <w:spacing w:before="240" w:after="60"/>
        <w:rPr>
          <w:rFonts w:asciiTheme="minorHAnsi" w:hAnsiTheme="minorHAnsi" w:cstheme="minorHAnsi"/>
        </w:r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3712"/>
      </w:tblGrid>
      <w:tr w:rsidR="008159A3" w14:paraId="7FE46A68" w14:textId="77777777" w:rsidTr="004B1E09">
        <w:tc>
          <w:tcPr>
            <w:tcW w:w="4820" w:type="dxa"/>
            <w:vAlign w:val="center"/>
          </w:tcPr>
          <w:p w14:paraId="63073D18" w14:textId="77777777" w:rsidR="008159A3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Závěrečnou práci doporučuji k obhajobě</w:t>
            </w:r>
            <w:r>
              <w:rPr>
                <w:rFonts w:asciiTheme="minorHAnsi" w:hAnsiTheme="minorHAnsi" w:cstheme="minorHAnsi"/>
              </w:rPr>
              <w:t xml:space="preserve"> (ANO/NE):</w:t>
            </w:r>
          </w:p>
        </w:tc>
        <w:tc>
          <w:tcPr>
            <w:tcW w:w="0" w:type="auto"/>
            <w:tcBorders>
              <w:bottom w:val="dashed" w:sz="4" w:space="0" w:color="auto"/>
            </w:tcBorders>
            <w:vAlign w:val="center"/>
          </w:tcPr>
          <w:p w14:paraId="27BFB08A" w14:textId="25006DB3" w:rsidR="008159A3" w:rsidRDefault="008159A3" w:rsidP="007F75D7">
            <w:pPr>
              <w:tabs>
                <w:tab w:val="left" w:pos="5103"/>
                <w:tab w:val="left" w:pos="8505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8159A3" w14:paraId="0CA746B6" w14:textId="77777777" w:rsidTr="004B1E09">
        <w:tc>
          <w:tcPr>
            <w:tcW w:w="4820" w:type="dxa"/>
            <w:vAlign w:val="center"/>
          </w:tcPr>
          <w:p w14:paraId="78D31489" w14:textId="77777777" w:rsidR="008159A3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0" w:type="auto"/>
            <w:tcBorders>
              <w:top w:val="dashed" w:sz="4" w:space="0" w:color="auto"/>
            </w:tcBorders>
            <w:vAlign w:val="center"/>
          </w:tcPr>
          <w:p w14:paraId="54C7B63E" w14:textId="77777777" w:rsidR="008159A3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</w:rPr>
            </w:pPr>
          </w:p>
        </w:tc>
      </w:tr>
      <w:tr w:rsidR="008159A3" w14:paraId="0F3B5B2E" w14:textId="77777777" w:rsidTr="004B1E09">
        <w:tc>
          <w:tcPr>
            <w:tcW w:w="4820" w:type="dxa"/>
            <w:vAlign w:val="center"/>
          </w:tcPr>
          <w:p w14:paraId="085073F6" w14:textId="24DBDE4B" w:rsidR="008159A3" w:rsidRDefault="00E82370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avrhovaná</w:t>
            </w:r>
            <w:r w:rsidR="008159A3" w:rsidRPr="009D3564">
              <w:rPr>
                <w:rFonts w:asciiTheme="minorHAnsi" w:hAnsiTheme="minorHAnsi" w:cstheme="minorHAnsi"/>
                <w:b/>
              </w:rPr>
              <w:t xml:space="preserve"> výsledná klasifikace práce</w:t>
            </w:r>
            <w:r w:rsidR="008159A3">
              <w:rPr>
                <w:rFonts w:asciiTheme="minorHAnsi" w:hAnsiTheme="minorHAnsi" w:cstheme="minorHAnsi"/>
              </w:rPr>
              <w:t xml:space="preserve"> (slovně):</w:t>
            </w:r>
          </w:p>
        </w:tc>
        <w:tc>
          <w:tcPr>
            <w:tcW w:w="0" w:type="auto"/>
            <w:tcBorders>
              <w:bottom w:val="dashed" w:sz="4" w:space="0" w:color="auto"/>
            </w:tcBorders>
            <w:vAlign w:val="center"/>
          </w:tcPr>
          <w:p w14:paraId="117D4E8E" w14:textId="25A46F47" w:rsidR="008159A3" w:rsidRDefault="008159A3" w:rsidP="007F75D7">
            <w:pPr>
              <w:tabs>
                <w:tab w:val="left" w:pos="5103"/>
                <w:tab w:val="left" w:pos="8505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8159A3" w14:paraId="47189C49" w14:textId="77777777" w:rsidTr="004B1E09">
        <w:tc>
          <w:tcPr>
            <w:tcW w:w="4820" w:type="dxa"/>
            <w:vAlign w:val="center"/>
          </w:tcPr>
          <w:p w14:paraId="7325B306" w14:textId="77777777" w:rsidR="008159A3" w:rsidRPr="009D3564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0" w:type="auto"/>
            <w:tcBorders>
              <w:top w:val="dashed" w:sz="4" w:space="0" w:color="auto"/>
            </w:tcBorders>
            <w:vAlign w:val="center"/>
          </w:tcPr>
          <w:p w14:paraId="0851D9AE" w14:textId="77777777" w:rsidR="008159A3" w:rsidRDefault="008159A3" w:rsidP="008159A3">
            <w:pPr>
              <w:tabs>
                <w:tab w:val="left" w:pos="5103"/>
                <w:tab w:val="left" w:pos="8505"/>
              </w:tabs>
              <w:spacing w:before="120"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sz w:val="18"/>
              </w:rPr>
              <w:t>(výborně, velmi dobře, dobře, nevyhověl/a)</w:t>
            </w:r>
          </w:p>
        </w:tc>
      </w:tr>
    </w:tbl>
    <w:p w14:paraId="16307F94" w14:textId="77777777" w:rsidR="00A948F7" w:rsidRDefault="00A948F7" w:rsidP="00BE7C07">
      <w:pPr>
        <w:tabs>
          <w:tab w:val="left" w:pos="5103"/>
          <w:tab w:val="left" w:pos="8505"/>
        </w:tabs>
        <w:spacing w:after="60"/>
        <w:rPr>
          <w:rFonts w:asciiTheme="minorHAnsi" w:hAnsiTheme="minorHAnsi" w:cstheme="minorHAnsi"/>
        </w:rPr>
      </w:pPr>
    </w:p>
    <w:p w14:paraId="5D9B092F" w14:textId="77777777" w:rsidR="000915A8" w:rsidRDefault="000915A8" w:rsidP="00F44A39">
      <w:pPr>
        <w:tabs>
          <w:tab w:val="center" w:pos="7088"/>
        </w:tabs>
        <w:spacing w:after="60"/>
        <w:rPr>
          <w:rFonts w:asciiTheme="minorHAnsi" w:hAnsiTheme="minorHAnsi" w:cstheme="minorHAnsi"/>
        </w:rPr>
      </w:pPr>
    </w:p>
    <w:p w14:paraId="1FBC47A9" w14:textId="77777777" w:rsidR="008159A3" w:rsidRDefault="008159A3" w:rsidP="00F44A39">
      <w:pPr>
        <w:tabs>
          <w:tab w:val="center" w:pos="7088"/>
        </w:tabs>
        <w:spacing w:after="60"/>
        <w:rPr>
          <w:rFonts w:asciiTheme="minorHAnsi" w:hAnsiTheme="minorHAnsi" w:cstheme="minorHAnsi"/>
        </w:rPr>
      </w:pPr>
      <w:bookmarkStart w:id="0" w:name="_GoBack"/>
      <w:bookmarkEnd w:id="0"/>
    </w:p>
    <w:p w14:paraId="1515F457" w14:textId="65273834" w:rsidR="00A948F7" w:rsidRPr="00B84A64" w:rsidRDefault="00A948F7" w:rsidP="00F75F35">
      <w:pPr>
        <w:tabs>
          <w:tab w:val="left" w:pos="709"/>
          <w:tab w:val="left" w:pos="4678"/>
          <w:tab w:val="left" w:pos="8364"/>
        </w:tabs>
        <w:spacing w:after="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atum:</w:t>
      </w:r>
      <w:r w:rsidR="00A529DD">
        <w:rPr>
          <w:rFonts w:asciiTheme="minorHAnsi" w:hAnsiTheme="minorHAnsi" w:cstheme="minorHAnsi"/>
        </w:rPr>
        <w:tab/>
      </w:r>
      <w:r w:rsidR="00F75F35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Podpis:</w:t>
      </w:r>
      <w:r w:rsidR="00FB279F">
        <w:rPr>
          <w:rFonts w:asciiTheme="minorHAnsi" w:hAnsiTheme="minorHAnsi" w:cstheme="minorHAnsi"/>
        </w:rPr>
        <w:tab/>
      </w:r>
      <w:r w:rsidR="00A529DD">
        <w:rPr>
          <w:rFonts w:asciiTheme="minorHAnsi" w:hAnsiTheme="minorHAnsi" w:cstheme="minorHAnsi"/>
        </w:rPr>
        <w:tab/>
      </w:r>
    </w:p>
    <w:sectPr w:rsidR="00A948F7" w:rsidRPr="00B84A64" w:rsidSect="007311B8">
      <w:headerReference w:type="default" r:id="rId11"/>
      <w:footerReference w:type="default" r:id="rId12"/>
      <w:pgSz w:w="11906" w:h="16838"/>
      <w:pgMar w:top="1973" w:right="1418" w:bottom="1418" w:left="1956" w:header="73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3901C6" w14:textId="77777777" w:rsidR="009E7E2A" w:rsidRDefault="009E7E2A" w:rsidP="00DC3BEA">
      <w:pPr>
        <w:spacing w:after="0" w:line="240" w:lineRule="auto"/>
      </w:pPr>
      <w:r>
        <w:separator/>
      </w:r>
    </w:p>
  </w:endnote>
  <w:endnote w:type="continuationSeparator" w:id="0">
    <w:p w14:paraId="312CA1FB" w14:textId="77777777" w:rsidR="009E7E2A" w:rsidRDefault="009E7E2A" w:rsidP="00DC3B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E448A881-69A1-4C62-AE88-EFCBF8A51DD7}"/>
    <w:embedBold r:id="rId2" w:fontKey="{73B21B6B-22AD-4DFC-BE2E-F039DA77722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60099392-5E5F-4051-8540-628ECB8BEDE1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C3C1AA8E-FDD2-4656-8A94-65B9F4412497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9173514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9650C8" w14:textId="13CC0C75" w:rsidR="004C2D90" w:rsidRDefault="004C2D90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B1E0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B1E0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A5C739" w14:textId="77777777" w:rsidR="004C2D90" w:rsidRDefault="004C2D9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174D97" w14:textId="77777777" w:rsidR="009E7E2A" w:rsidRDefault="009E7E2A" w:rsidP="00DC3BEA">
      <w:pPr>
        <w:spacing w:after="0" w:line="240" w:lineRule="auto"/>
      </w:pPr>
      <w:r>
        <w:separator/>
      </w:r>
    </w:p>
  </w:footnote>
  <w:footnote w:type="continuationSeparator" w:id="0">
    <w:p w14:paraId="0D619657" w14:textId="77777777" w:rsidR="009E7E2A" w:rsidRDefault="009E7E2A" w:rsidP="00DC3B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AA140" w14:textId="0D89EAB4" w:rsidR="00DC3BEA" w:rsidRPr="00196B98" w:rsidRDefault="007311B8" w:rsidP="004C2D90">
    <w:pPr>
      <w:pStyle w:val="Zhlav"/>
      <w:tabs>
        <w:tab w:val="clear" w:pos="9072"/>
        <w:tab w:val="right" w:pos="9639"/>
      </w:tabs>
      <w:ind w:right="-567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742A0EC5" wp14:editId="2DFCDEA5">
          <wp:simplePos x="0" y="0"/>
          <wp:positionH relativeFrom="column">
            <wp:posOffset>-819785</wp:posOffset>
          </wp:positionH>
          <wp:positionV relativeFrom="paragraph">
            <wp:posOffset>-28271</wp:posOffset>
          </wp:positionV>
          <wp:extent cx="3864593" cy="630000"/>
          <wp:effectExtent l="0" t="0" r="3175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F_logo_CZ_EN_dlouha_verze_JU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4593" cy="63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6135">
      <w:t xml:space="preserve"> </w:t>
    </w:r>
    <w:r w:rsidR="00E96135">
      <w:tab/>
    </w:r>
    <w:r w:rsidR="00E96135">
      <w:tab/>
    </w:r>
    <w:r w:rsidR="002A26D7">
      <w:t>Hodnocení kvalifikační práce</w:t>
    </w:r>
    <w:r w:rsidR="00E96135" w:rsidRPr="00196B98">
      <w:t xml:space="preserve"> </w:t>
    </w:r>
  </w:p>
  <w:p w14:paraId="2E78FB21" w14:textId="77777777" w:rsidR="00E96135" w:rsidRPr="00196B98" w:rsidRDefault="00E96135" w:rsidP="004C2D90">
    <w:pPr>
      <w:pStyle w:val="Zhlav"/>
      <w:tabs>
        <w:tab w:val="clear" w:pos="9072"/>
        <w:tab w:val="right" w:pos="9639"/>
      </w:tabs>
      <w:ind w:right="-567"/>
    </w:pPr>
    <w:r w:rsidRPr="00196B98">
      <w:tab/>
    </w:r>
    <w:r w:rsidRPr="00196B98">
      <w:tab/>
    </w:r>
    <w:r w:rsidR="005567E0">
      <w:t>P</w:t>
    </w:r>
    <w:r w:rsidR="002A26D7">
      <w:t>osudek</w:t>
    </w:r>
    <w:r w:rsidR="005567E0">
      <w:t xml:space="preserve"> oponenta práce</w:t>
    </w:r>
    <w:r w:rsidRPr="00196B98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A0B0B"/>
    <w:multiLevelType w:val="hybridMultilevel"/>
    <w:tmpl w:val="8A94E3E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B4394"/>
    <w:multiLevelType w:val="hybridMultilevel"/>
    <w:tmpl w:val="9E56D5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D2D43"/>
    <w:multiLevelType w:val="hybridMultilevel"/>
    <w:tmpl w:val="C4A698D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F65B8"/>
    <w:multiLevelType w:val="hybridMultilevel"/>
    <w:tmpl w:val="FB209A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08C2BD9"/>
    <w:multiLevelType w:val="hybridMultilevel"/>
    <w:tmpl w:val="BDACF2D2"/>
    <w:lvl w:ilvl="0" w:tplc="84F2B9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ocumentProtection w:edit="forms" w:formatting="1" w:enforcement="0"/>
  <w:autoFormatOverride/>
  <w:styleLockTheme/>
  <w:styleLockQFSet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TM2NDIyNTUyMDdR0lEKTi0uzszPAykwrQUAmqe7mywAAAA="/>
  </w:docVars>
  <w:rsids>
    <w:rsidRoot w:val="00DC3BEA"/>
    <w:rsid w:val="000116C2"/>
    <w:rsid w:val="000311E8"/>
    <w:rsid w:val="00056472"/>
    <w:rsid w:val="00061300"/>
    <w:rsid w:val="000915A8"/>
    <w:rsid w:val="000D4A96"/>
    <w:rsid w:val="00163A89"/>
    <w:rsid w:val="00174222"/>
    <w:rsid w:val="00186736"/>
    <w:rsid w:val="00196B98"/>
    <w:rsid w:val="002326FD"/>
    <w:rsid w:val="002A26D7"/>
    <w:rsid w:val="003054D8"/>
    <w:rsid w:val="0034400F"/>
    <w:rsid w:val="003839C2"/>
    <w:rsid w:val="003A05D9"/>
    <w:rsid w:val="003B1558"/>
    <w:rsid w:val="003F7205"/>
    <w:rsid w:val="00407B77"/>
    <w:rsid w:val="00457D9A"/>
    <w:rsid w:val="004B1E09"/>
    <w:rsid w:val="004C2D90"/>
    <w:rsid w:val="004F6634"/>
    <w:rsid w:val="005213CB"/>
    <w:rsid w:val="00527000"/>
    <w:rsid w:val="005567E0"/>
    <w:rsid w:val="0058683C"/>
    <w:rsid w:val="005952EF"/>
    <w:rsid w:val="005A5A8D"/>
    <w:rsid w:val="00606010"/>
    <w:rsid w:val="0067764B"/>
    <w:rsid w:val="006A1F62"/>
    <w:rsid w:val="006F3A53"/>
    <w:rsid w:val="007115D1"/>
    <w:rsid w:val="00720997"/>
    <w:rsid w:val="007311B8"/>
    <w:rsid w:val="00737D0E"/>
    <w:rsid w:val="007761F7"/>
    <w:rsid w:val="007E7265"/>
    <w:rsid w:val="007F4B51"/>
    <w:rsid w:val="007F75D7"/>
    <w:rsid w:val="007F7AF8"/>
    <w:rsid w:val="00805AE1"/>
    <w:rsid w:val="0081015C"/>
    <w:rsid w:val="008159A3"/>
    <w:rsid w:val="008540D5"/>
    <w:rsid w:val="00857003"/>
    <w:rsid w:val="00866E4B"/>
    <w:rsid w:val="00885326"/>
    <w:rsid w:val="008C0BDB"/>
    <w:rsid w:val="008F0F48"/>
    <w:rsid w:val="00907785"/>
    <w:rsid w:val="00975221"/>
    <w:rsid w:val="009C57B3"/>
    <w:rsid w:val="009D3564"/>
    <w:rsid w:val="009E7E2A"/>
    <w:rsid w:val="00A016B6"/>
    <w:rsid w:val="00A14FE7"/>
    <w:rsid w:val="00A33D1A"/>
    <w:rsid w:val="00A41991"/>
    <w:rsid w:val="00A46F32"/>
    <w:rsid w:val="00A529DD"/>
    <w:rsid w:val="00A908CF"/>
    <w:rsid w:val="00A948F7"/>
    <w:rsid w:val="00B0218A"/>
    <w:rsid w:val="00B234E8"/>
    <w:rsid w:val="00B2793B"/>
    <w:rsid w:val="00B647AF"/>
    <w:rsid w:val="00B66907"/>
    <w:rsid w:val="00B84A64"/>
    <w:rsid w:val="00BC30A5"/>
    <w:rsid w:val="00BC77AC"/>
    <w:rsid w:val="00BE7C07"/>
    <w:rsid w:val="00C13853"/>
    <w:rsid w:val="00CA19A8"/>
    <w:rsid w:val="00CA5475"/>
    <w:rsid w:val="00CB6EF2"/>
    <w:rsid w:val="00CC4330"/>
    <w:rsid w:val="00CE65DA"/>
    <w:rsid w:val="00CF232F"/>
    <w:rsid w:val="00D22A1C"/>
    <w:rsid w:val="00D2779E"/>
    <w:rsid w:val="00D34BDE"/>
    <w:rsid w:val="00D620FD"/>
    <w:rsid w:val="00D64013"/>
    <w:rsid w:val="00DB4DDB"/>
    <w:rsid w:val="00DB6E98"/>
    <w:rsid w:val="00DC3BEA"/>
    <w:rsid w:val="00E02E1C"/>
    <w:rsid w:val="00E8115E"/>
    <w:rsid w:val="00E82370"/>
    <w:rsid w:val="00E96135"/>
    <w:rsid w:val="00F35548"/>
    <w:rsid w:val="00F44A39"/>
    <w:rsid w:val="00F75F35"/>
    <w:rsid w:val="00F772B6"/>
    <w:rsid w:val="00FA3786"/>
    <w:rsid w:val="00FB279F"/>
    <w:rsid w:val="00FC020C"/>
    <w:rsid w:val="00FF5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89FE4D"/>
  <w15:chartTrackingRefBased/>
  <w15:docId w15:val="{93D94A08-D659-441A-8BCE-89056EAA0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82370"/>
    <w:pPr>
      <w:jc w:val="both"/>
    </w:pPr>
    <w:rPr>
      <w:rFonts w:ascii="Calibri" w:hAnsi="Calibri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DC3B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C3BEA"/>
  </w:style>
  <w:style w:type="paragraph" w:styleId="Zpat">
    <w:name w:val="footer"/>
    <w:basedOn w:val="Normln"/>
    <w:link w:val="Zpat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C3BEA"/>
  </w:style>
  <w:style w:type="paragraph" w:styleId="Odstavecseseznamem">
    <w:name w:val="List Paragraph"/>
    <w:basedOn w:val="Normln"/>
    <w:uiPriority w:val="34"/>
    <w:qFormat/>
    <w:rsid w:val="00196B98"/>
    <w:pPr>
      <w:ind w:left="720"/>
      <w:contextualSpacing/>
    </w:pPr>
  </w:style>
  <w:style w:type="paragraph" w:styleId="Nzev">
    <w:name w:val="Title"/>
    <w:basedOn w:val="Normln"/>
    <w:next w:val="Normln"/>
    <w:link w:val="NzevChar"/>
    <w:uiPriority w:val="10"/>
    <w:qFormat/>
    <w:rsid w:val="007761F7"/>
    <w:pPr>
      <w:spacing w:before="400" w:after="0" w:line="240" w:lineRule="auto"/>
      <w:jc w:val="center"/>
    </w:pPr>
    <w:rPr>
      <w:rFonts w:asciiTheme="minorHAnsi" w:hAnsiTheme="minorHAnsi" w:cstheme="minorHAnsi"/>
      <w:b/>
      <w:bCs/>
      <w:caps/>
      <w:sz w:val="28"/>
      <w:szCs w:val="32"/>
    </w:rPr>
  </w:style>
  <w:style w:type="character" w:customStyle="1" w:styleId="NzevChar">
    <w:name w:val="Název Char"/>
    <w:basedOn w:val="Standardnpsmoodstavce"/>
    <w:link w:val="Nzev"/>
    <w:uiPriority w:val="10"/>
    <w:rsid w:val="007761F7"/>
    <w:rPr>
      <w:rFonts w:cstheme="minorHAnsi"/>
      <w:b/>
      <w:bCs/>
      <w:caps/>
      <w:sz w:val="28"/>
      <w:szCs w:val="3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772B6"/>
    <w:pPr>
      <w:tabs>
        <w:tab w:val="left" w:pos="567"/>
        <w:tab w:val="left" w:pos="6804"/>
      </w:tabs>
      <w:spacing w:before="400" w:after="400"/>
      <w:contextualSpacing/>
      <w:jc w:val="center"/>
    </w:pPr>
    <w:rPr>
      <w:rFonts w:asciiTheme="minorHAnsi" w:hAnsiTheme="minorHAnsi" w:cstheme="minorHAnsi"/>
      <w:b/>
      <w:bCs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F772B6"/>
    <w:rPr>
      <w:rFonts w:cstheme="minorHAnsi"/>
      <w:b/>
      <w:bCs/>
      <w:sz w:val="28"/>
      <w:szCs w:val="28"/>
    </w:rPr>
  </w:style>
  <w:style w:type="paragraph" w:customStyle="1" w:styleId="lnek">
    <w:name w:val="Článek"/>
    <w:basedOn w:val="Normln"/>
    <w:next w:val="Nzevlnku"/>
    <w:qFormat/>
    <w:rsid w:val="00F772B6"/>
    <w:pPr>
      <w:spacing w:after="0"/>
      <w:contextualSpacing/>
      <w:jc w:val="center"/>
    </w:pPr>
    <w:rPr>
      <w:rFonts w:asciiTheme="minorHAnsi" w:hAnsiTheme="minorHAnsi" w:cstheme="minorHAnsi"/>
      <w:bCs/>
      <w:szCs w:val="24"/>
    </w:rPr>
  </w:style>
  <w:style w:type="paragraph" w:customStyle="1" w:styleId="Nzevlnku">
    <w:name w:val="Název článku"/>
    <w:basedOn w:val="Normln"/>
    <w:next w:val="Normln"/>
    <w:qFormat/>
    <w:rsid w:val="00F772B6"/>
    <w:pPr>
      <w:jc w:val="center"/>
    </w:pPr>
    <w:rPr>
      <w:rFonts w:asciiTheme="minorHAnsi" w:hAnsiTheme="minorHAnsi" w:cstheme="minorHAnsi"/>
      <w:b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C77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C77AC"/>
    <w:rPr>
      <w:rFonts w:ascii="Segoe UI" w:hAnsi="Segoe UI" w:cs="Segoe UI"/>
      <w:sz w:val="18"/>
      <w:szCs w:val="18"/>
    </w:rPr>
  </w:style>
  <w:style w:type="character" w:styleId="Zstupntext">
    <w:name w:val="Placeholder Text"/>
    <w:basedOn w:val="Standardnpsmoodstavce"/>
    <w:uiPriority w:val="99"/>
    <w:semiHidden/>
    <w:rsid w:val="006F3A53"/>
    <w:rPr>
      <w:color w:val="808080"/>
    </w:rPr>
  </w:style>
  <w:style w:type="character" w:styleId="Siln">
    <w:name w:val="Strong"/>
    <w:basedOn w:val="Standardnpsmoodstavce"/>
    <w:uiPriority w:val="22"/>
    <w:rsid w:val="005868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10D495D09C094889CB10B5926A0C73" ma:contentTypeVersion="10" ma:contentTypeDescription="Vytvoří nový dokument" ma:contentTypeScope="" ma:versionID="77a501c52f3d65757f040fae34380c48">
  <xsd:schema xmlns:xsd="http://www.w3.org/2001/XMLSchema" xmlns:xs="http://www.w3.org/2001/XMLSchema" xmlns:p="http://schemas.microsoft.com/office/2006/metadata/properties" xmlns:ns3="7dd7164f-96fc-4c73-863b-7c2d7f2ed372" xmlns:ns4="d2983afa-c7b9-4fe8-9d41-2e41dfef2ad5" targetNamespace="http://schemas.microsoft.com/office/2006/metadata/properties" ma:root="true" ma:fieldsID="cd0cee6840d399b33154cc9ce43c8cb8" ns3:_="" ns4:_="">
    <xsd:import namespace="7dd7164f-96fc-4c73-863b-7c2d7f2ed372"/>
    <xsd:import namespace="d2983afa-c7b9-4fe8-9d41-2e41dfef2a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7164f-96fc-4c73-863b-7c2d7f2ed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83afa-c7b9-4fe8-9d41-2e41dfef2ad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C67847-AAB8-47E8-B5DF-17B888A13B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5B2255-1C52-4950-BCD8-EA68DBAE1D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57AABB-31E5-4FFA-BBA1-3639D104C9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7164f-96fc-4c73-863b-7c2d7f2ed372"/>
    <ds:schemaRef ds:uri="d2983afa-c7b9-4fe8-9d41-2e41dfef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236D85-5317-4EDE-909E-843AC19AD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45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yněk Havelka</dc:creator>
  <cp:keywords/>
  <dc:description/>
  <cp:lastModifiedBy>Havelka Zbyněk Ing. Mgr. Ph.D.</cp:lastModifiedBy>
  <cp:revision>8</cp:revision>
  <cp:lastPrinted>2021-04-27T12:42:00Z</cp:lastPrinted>
  <dcterms:created xsi:type="dcterms:W3CDTF">2022-02-11T09:45:00Z</dcterms:created>
  <dcterms:modified xsi:type="dcterms:W3CDTF">2023-05-09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D495D09C094889CB10B5926A0C73</vt:lpwstr>
  </property>
  <property fmtid="{D5CDD505-2E9C-101B-9397-08002B2CF9AE}" pid="3" name="GrammarlyDocumentId">
    <vt:lpwstr>087d129f8961c760b6177c546b944a9dc2e316a714ec0b852db1943051e377d9</vt:lpwstr>
  </property>
</Properties>
</file>